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760af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de64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6:59Z</dcterms:created>
  <dcterms:modified xsi:type="dcterms:W3CDTF">2018-05-10T06:36:59Z</dcterms:modified>
</cp:coreProperties>
</file>